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72b58f2788bc54f3574e16e861b63ed154d864f"/>
    <w:p>
      <w:pPr>
        <w:pStyle w:val="Heading1"/>
      </w:pPr>
      <w:r>
        <w:t xml:space="preserve">Cover Letter for Astronomer Position in Argentina Buenos Aires</w:t>
      </w:r>
    </w:p>
    <w:p>
      <w:pPr>
        <w:pStyle w:val="FirstParagraph"/>
      </w:pPr>
      <w:r>
        <w:t xml:space="preserve">Dear [Hiring Manager's Name],</w:t>
      </w:r>
    </w:p>
    <w:p>
      <w:pPr>
        <w:pStyle w:val="BodyText"/>
      </w:pPr>
      <w:r>
        <w:t xml:space="preserve">I am writing to express my enthusiastic interest in the Astronomer position at [Institution Name] in Buenos Aires, Argentina. As a dedicated and passionate astronomer with a profound fascination for the cosmos, I am eager to contribute my expertise and enthusiasm to advance astronomical research in this vibrant and intellectually rich city. Argentina has long been a hub for scientific exploration, particularly in astronomy, with its world-class observatories such as the La Plata Astronomical Observatory and the unique celestial conditions that make Buenos Aires an ideal location for stargazing and planetary studies. I am confident that my academic background, research experience, and commitment to astronomical discovery align seamlessly with the goals of your institution.</w:t>
      </w:r>
    </w:p>
    <w:p>
      <w:pPr>
        <w:pStyle w:val="BodyText"/>
      </w:pPr>
      <w:r>
        <w:t xml:space="preserve">Throughout my career as an astronomer, I have pursued a deep understanding of the universe through both theoretical and observational approaches. My doctoral research at [University Name] focused on [specific area of study, e.g., "the dynamics of exoplanetary systems" or "cosmic microwave background radiation"], which required rigorous data analysis, collaborative problem-solving, and a meticulous attention to detail—skills I have honed through years of fieldwork and laboratory experimentation. My work has been published in reputable journals such as [Journal Name], and I have presented my findings at international conferences, including the [Conference Name] in [Location]. These experiences have not only strengthened my technical proficiency but also deepened my appreciation for the interdisciplinary nature of astronomy, which often intersects with physics, mathematics, and computer science.</w:t>
      </w:r>
    </w:p>
    <w:p>
      <w:pPr>
        <w:pStyle w:val="BodyText"/>
      </w:pPr>
      <w:r>
        <w:t xml:space="preserve">What draws me to Argentina Buenos Aires specifically is the city’s unique blend of scientific innovation and cultural richness. As a cosmopolitan metropolis with a strong tradition of scientific inquiry, Buenos Aires offers an unparalleled environment for astronomical research. The city's proximity to the Southern Hemisphere’s clear skies, combined with its access to advanced telescopes and research facilities, makes it an ideal location for studying phenomena such as supernovae, star formation, and galactic evolution. I am particularly inspired by the work of [Name of Local Astronomer or Institution], whose contributions to [specific field] have set a high standard for excellence in the region. I am eager to collaborate with your team to further expand this legacy and explore new frontiers in our understanding of the universe.</w:t>
      </w:r>
    </w:p>
    <w:p>
      <w:pPr>
        <w:pStyle w:val="BodyText"/>
      </w:pPr>
      <w:r>
        <w:t xml:space="preserve">My professional journey has also equipped me with the ability to adapt to diverse research environments and work effectively in multicultural teams. During my time at [Previous Institution or Observatory], I collaborated with scientists from around the world on projects involving [specific project, e.g., "the analysis of dark matter distribution" or "the characterization of pulsar signals"]. These experiences taught me the value of communication, perseverance, and creativity in overcoming scientific challenges. Additionally, my proficiency in programming languages such as Python and MATLAB has enabled me to develop custom tools for data processing and visualization, which I believe would be valuable in supporting your institution’s research initiatives.</w:t>
      </w:r>
    </w:p>
    <w:p>
      <w:pPr>
        <w:pStyle w:val="BodyText"/>
      </w:pPr>
      <w:r>
        <w:t xml:space="preserve">What sets me apart as an astronomer is my unwavering curiosity and passion for sharing knowledge with others. I have mentored undergraduate students in research projects, led public outreach events to engage the community in astronomy, and contributed to educational initiatives that aim to inspire the next generation of scientists. In Buenos Aires, I am particularly interested in participating in programs that connect local schools and universities with cutting-edge astronomical research. By fostering a culture of scientific literacy and collaboration, I believe we can amplify the impact of our work both locally and globally.</w:t>
      </w:r>
    </w:p>
    <w:p>
      <w:pPr>
        <w:pStyle w:val="BodyText"/>
      </w:pPr>
      <w:r>
        <w:t xml:space="preserve">Argentina’s rich history in astronomy is matched only by its commitment to scientific progress. From the pioneering work of [Name of Argentine Astronomer] to modern advancements in astrophysics, the country has consistently been at the forefront of discoveries that shape our understanding of the cosmos. I am especially drawn to your institution’s focus on [specific research area, e.g., "high-energy astrophysics" or "planetary science"], as this aligns closely with my own interests and expertise. I would be honored to contribute to projects that explore [specific topic], leveraging my skills in [specific technical area] and my dedication to pushing the boundaries of human knowledge.</w:t>
      </w:r>
    </w:p>
    <w:p>
      <w:pPr>
        <w:pStyle w:val="BodyText"/>
      </w:pPr>
      <w:r>
        <w:t xml:space="preserve">In addition to my academic and professional qualifications, I bring a strong sense of cultural adaptability and a deep respect for Argentina’s scientific heritage. Having studied [mention any relevant experience in Argentina or Spanish language proficiency], I am well-prepared to integrate into the local research community and contribute to its dynamic environment. My ability to work independently while also collaborating effectively with teams ensures that I can thrive in both fast-paced and long-term research projects.</w:t>
      </w:r>
    </w:p>
    <w:p>
      <w:pPr>
        <w:pStyle w:val="BodyText"/>
      </w:pPr>
      <w:r>
        <w:t xml:space="preserve">I would be thrilled to bring my expertise as an astronomer to your institution in Buenos Aires, where I can contribute to groundbreaking discoveries and help inspire future generations of scientists. Thank you for considering my application. I look forward to the opportunity to discuss how my background, skills, and passion for astronomy align with the vision of [Institution Name].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Argentina Buenos Aires</dc:title>
  <dc:creator/>
  <dc:language>en</dc:language>
  <cp:keywords/>
  <dcterms:created xsi:type="dcterms:W3CDTF">2026-07-21T14:55:04Z</dcterms:created>
  <dcterms:modified xsi:type="dcterms:W3CDTF">2026-07-21T14:55:04Z</dcterms:modified>
</cp:coreProperties>
</file>

<file path=docProps/custom.xml><?xml version="1.0" encoding="utf-8"?>
<Properties xmlns="http://schemas.openxmlformats.org/officeDocument/2006/custom-properties" xmlns:vt="http://schemas.openxmlformats.org/officeDocument/2006/docPropsVTypes"/>
</file>